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4C008A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BC654B" w:rsidP="00804C2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1)Endurance (End ur race) </w:t>
      </w:r>
      <w:r>
        <w:rPr>
          <w:sz w:val="28"/>
          <w:szCs w:val="28"/>
        </w:rPr>
        <w:br/>
        <w:t>2)Run the race</w:t>
      </w:r>
    </w:p>
    <w:p w:rsidR="00BC654B" w:rsidRDefault="00BC654B" w:rsidP="00804C27">
      <w:pPr>
        <w:ind w:left="720"/>
        <w:rPr>
          <w:sz w:val="28"/>
          <w:szCs w:val="28"/>
        </w:rPr>
      </w:pPr>
      <w:r>
        <w:rPr>
          <w:sz w:val="28"/>
          <w:szCs w:val="28"/>
        </w:rPr>
        <w:t>3)</w:t>
      </w:r>
      <w:r w:rsidR="00A274EE">
        <w:rPr>
          <w:sz w:val="28"/>
          <w:szCs w:val="28"/>
        </w:rPr>
        <w:t>Keep running</w:t>
      </w:r>
    </w:p>
    <w:p w:rsidR="007B4A91" w:rsidRDefault="004C008A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804C27">
      <w:pPr>
        <w:ind w:left="720"/>
        <w:rPr>
          <w:sz w:val="28"/>
          <w:szCs w:val="28"/>
        </w:rPr>
      </w:pPr>
      <w:r>
        <w:rPr>
          <w:sz w:val="28"/>
          <w:szCs w:val="28"/>
        </w:rPr>
        <w:t>Th</w:t>
      </w:r>
      <w:r w:rsidR="0013406D">
        <w:rPr>
          <w:sz w:val="28"/>
          <w:szCs w:val="28"/>
        </w:rPr>
        <w:t>e goal of the game is to cross the finish line &amp; win the game with high score without giving up.</w:t>
      </w:r>
    </w:p>
    <w:p w:rsidR="007B4A91" w:rsidRDefault="004C008A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13406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is is a </w:t>
      </w:r>
      <w:r w:rsidR="000E2D21">
        <w:rPr>
          <w:sz w:val="28"/>
          <w:szCs w:val="28"/>
        </w:rPr>
        <w:t>running</w:t>
      </w:r>
      <w:r w:rsidR="002152E6">
        <w:rPr>
          <w:sz w:val="28"/>
          <w:szCs w:val="28"/>
        </w:rPr>
        <w:t xml:space="preserve"> game where the Pl</w:t>
      </w:r>
      <w:r w:rsidR="00804C27">
        <w:rPr>
          <w:sz w:val="28"/>
          <w:szCs w:val="28"/>
        </w:rPr>
        <w:t xml:space="preserve">ayer </w:t>
      </w:r>
      <w:r w:rsidR="002152E6">
        <w:rPr>
          <w:sz w:val="28"/>
          <w:szCs w:val="28"/>
        </w:rPr>
        <w:t xml:space="preserve">(PC) </w:t>
      </w:r>
      <w:r w:rsidR="00804C27">
        <w:rPr>
          <w:sz w:val="28"/>
          <w:szCs w:val="28"/>
        </w:rPr>
        <w:t xml:space="preserve">has to help </w:t>
      </w:r>
      <w:r>
        <w:rPr>
          <w:sz w:val="28"/>
          <w:szCs w:val="28"/>
        </w:rPr>
        <w:t>the character to score high and collect as many coins as possible by not giving up! There will be various obstacles</w:t>
      </w:r>
      <w:r w:rsidR="002152E6">
        <w:rPr>
          <w:sz w:val="28"/>
          <w:szCs w:val="28"/>
        </w:rPr>
        <w:t xml:space="preserve"> (NPC)</w:t>
      </w:r>
      <w:r>
        <w:rPr>
          <w:sz w:val="28"/>
          <w:szCs w:val="28"/>
        </w:rPr>
        <w:t xml:space="preserve"> in his path (road) &amp; also there will be other runners too who will give up </w:t>
      </w:r>
      <w:r w:rsidR="00C83336">
        <w:rPr>
          <w:sz w:val="28"/>
          <w:szCs w:val="28"/>
        </w:rPr>
        <w:t>during</w:t>
      </w:r>
      <w:r>
        <w:rPr>
          <w:sz w:val="28"/>
          <w:szCs w:val="28"/>
        </w:rPr>
        <w:t xml:space="preserve"> the game but he has to overcome those all obstacles &amp; do not give up. The Player will get rewards according to his/her score &amp; collection of coins. </w:t>
      </w:r>
    </w:p>
    <w:p w:rsidR="0013406D" w:rsidRDefault="0013406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main motto of developing this game is to </w:t>
      </w:r>
      <w:r w:rsidR="0039761E">
        <w:rPr>
          <w:sz w:val="28"/>
          <w:szCs w:val="28"/>
        </w:rPr>
        <w:t xml:space="preserve">learn that We should never give up in any circumstances. There will be some people in our </w:t>
      </w:r>
      <w:r w:rsidR="00826F11">
        <w:rPr>
          <w:sz w:val="28"/>
          <w:szCs w:val="28"/>
        </w:rPr>
        <w:t>path</w:t>
      </w:r>
      <w:r w:rsidR="0039761E">
        <w:rPr>
          <w:sz w:val="28"/>
          <w:szCs w:val="28"/>
        </w:rPr>
        <w:t xml:space="preserve"> who may give up but we should </w:t>
      </w:r>
      <w:r w:rsidR="00F77F13">
        <w:rPr>
          <w:sz w:val="28"/>
          <w:szCs w:val="28"/>
        </w:rPr>
        <w:t xml:space="preserve">not get discouraged </w:t>
      </w:r>
      <w:r w:rsidR="005176CF">
        <w:rPr>
          <w:sz w:val="28"/>
          <w:szCs w:val="28"/>
        </w:rPr>
        <w:t>by</w:t>
      </w:r>
      <w:r w:rsidR="00F77F13">
        <w:rPr>
          <w:sz w:val="28"/>
          <w:szCs w:val="28"/>
        </w:rPr>
        <w:t xml:space="preserve"> them rather we should </w:t>
      </w:r>
      <w:r w:rsidR="0039761E">
        <w:rPr>
          <w:sz w:val="28"/>
          <w:szCs w:val="28"/>
        </w:rPr>
        <w:t>always be motivated &amp; do not give up.</w:t>
      </w:r>
    </w:p>
    <w:p w:rsidR="007B4A91" w:rsidRDefault="004C008A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4C008A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4C008A">
      <w:pPr>
        <w:rPr>
          <w:sz w:val="28"/>
          <w:szCs w:val="28"/>
        </w:rPr>
      </w:pPr>
      <w:r>
        <w:lastRenderedPageBreak/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4C008A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4C008A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4C008A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4C008A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4C008A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471F0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8497E"/>
    <w:rsid w:val="000E2D21"/>
    <w:rsid w:val="0013406D"/>
    <w:rsid w:val="002152E6"/>
    <w:rsid w:val="0039761E"/>
    <w:rsid w:val="004023C9"/>
    <w:rsid w:val="00471F0A"/>
    <w:rsid w:val="004C008A"/>
    <w:rsid w:val="005176CF"/>
    <w:rsid w:val="00556965"/>
    <w:rsid w:val="00683600"/>
    <w:rsid w:val="007B4A91"/>
    <w:rsid w:val="007C0E45"/>
    <w:rsid w:val="00804C27"/>
    <w:rsid w:val="00826F11"/>
    <w:rsid w:val="00A274EE"/>
    <w:rsid w:val="00AA2CCD"/>
    <w:rsid w:val="00BA33E4"/>
    <w:rsid w:val="00BC654B"/>
    <w:rsid w:val="00C83336"/>
    <w:rsid w:val="00D141C1"/>
    <w:rsid w:val="00F77F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1F0A"/>
  </w:style>
  <w:style w:type="paragraph" w:styleId="Heading1">
    <w:name w:val="heading 1"/>
    <w:basedOn w:val="Normal"/>
    <w:next w:val="Normal"/>
    <w:uiPriority w:val="9"/>
    <w:qFormat/>
    <w:rsid w:val="00471F0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471F0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471F0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471F0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471F0A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471F0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471F0A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471F0A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471F0A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471F0A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4</Pages>
  <Words>287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53</cp:revision>
  <dcterms:created xsi:type="dcterms:W3CDTF">2021-03-18T05:03:00Z</dcterms:created>
  <dcterms:modified xsi:type="dcterms:W3CDTF">2024-05-17T09:13:00Z</dcterms:modified>
</cp:coreProperties>
</file>